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distribution is bell-shaped.</w:t>
            </w:r>
            <w:r>
              <w:br w:type="textWrapping"/>
            </w:r>
            <w:r>
              <w:t xml:space="preserve">b. The values of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 w:type="textWrapping"/>
            </w:r>
            <w:r>
              <w:t xml:space="preserve">c. The P-value for the ANOVA test is always the area in the right tail in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 w:type="textWrapping"/>
            </w:r>
            <w:r>
              <w:rPr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 w:type="textWrapping"/>
            </w:r>
            <w:r>
              <w:rPr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 w:type="textWrapping"/>
            </w:r>
            <w:r>
              <w:rPr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E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Y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 w:type="textWrapping"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440468" cy="2752374"/>
                  <wp:effectExtent b="0" l="0" r="0" t="0"/>
                  <wp:docPr descr="Hist1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 w:type="textWrapping"/>
            </w:r>
            <w:r>
              <w:rPr>
                <w:b/>
              </w:rPr>
              <w:t xml:space="preserve">MON</w:t>
            </w:r>
            <w:r>
              <w:t xml:space="preserve">: n = 7, mean = 0.521, Std. Dev. = 0.325</w:t>
            </w:r>
            <w:r>
              <w:br w:type="textWrapping"/>
            </w:r>
            <w:r>
              <w:rPr>
                <w:b/>
              </w:rPr>
              <w:t xml:space="preserve">SAFF</w:t>
            </w:r>
            <w:r>
              <w:t xml:space="preserve">: n = 7, mean = 3.363, Std. Dev. = 0.774</w:t>
            </w:r>
            <w:r>
              <w:br w:type="textWrapping"/>
            </w:r>
            <w:r>
              <w:rPr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C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M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SAFFM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 w:type="textWrapping"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rPr/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e696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</cp:coreProperties>
</file>